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7257D8">
      <w:pPr>
        <w:pStyle w:val="Heading1"/>
        <w:spacing w:before="0"/>
      </w:pPr>
      <w:r>
        <w:t>Unofficial Degree Planning Worksheet</w:t>
      </w:r>
      <w:r>
        <w:br/>
        <w:t>Catalog Year: 2023 – 2024</w:t>
      </w:r>
    </w:p>
    <w:p w14:paraId="645C0B66" w14:textId="38507634" w:rsidR="009E320D" w:rsidRDefault="00752C28" w:rsidP="007257D8">
      <w:pPr>
        <w:pStyle w:val="Heading1"/>
        <w:spacing w:before="0"/>
      </w:pPr>
      <w:r>
        <w:t>Major: B</w:t>
      </w:r>
      <w:r w:rsidR="008102C4">
        <w:t>S</w:t>
      </w:r>
      <w:r>
        <w:t xml:space="preserve"> </w:t>
      </w:r>
      <w:r w:rsidR="0063579D">
        <w:t xml:space="preserve">in </w:t>
      </w:r>
      <w:r w:rsidR="0054257A">
        <w:t xml:space="preserve">Biology – </w:t>
      </w:r>
      <w:r w:rsidR="00856BCB">
        <w:t>Organismal</w:t>
      </w:r>
      <w:r w:rsidR="002D7EC7">
        <w:t xml:space="preserve"> w/</w:t>
      </w:r>
      <w:r w:rsidR="00CC270F">
        <w:t xml:space="preserve"> </w:t>
      </w:r>
      <w:r w:rsidR="002D7EC7">
        <w:t>Business</w:t>
      </w:r>
    </w:p>
    <w:p w14:paraId="297ECB5F" w14:textId="7D6178D7"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02656C">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0583E279" w14:textId="77777777" w:rsidR="00A82768" w:rsidRDefault="00A82768" w:rsidP="00A82768">
      <w:pPr>
        <w:pStyle w:val="Heading2"/>
        <w:spacing w:before="0"/>
      </w:pPr>
      <w:r>
        <w:t>University Graduation Requirements</w:t>
      </w:r>
    </w:p>
    <w:p w14:paraId="2F93EAA4" w14:textId="02E3BAFC" w:rsidR="00A82768" w:rsidRDefault="00437632" w:rsidP="00A8276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A82768">
        <w:t>Students must earn 124 hours to be eligible for graduation.</w:t>
      </w:r>
    </w:p>
    <w:p w14:paraId="589D4F46" w14:textId="0AFFD586" w:rsidR="00A82768" w:rsidRDefault="00437632" w:rsidP="00A82768">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A82768">
        <w:t>Students must maintain an overall minimum GPA of 3.5 to be eligible for graduation with Honors Distinction.</w:t>
      </w:r>
    </w:p>
    <w:p w14:paraId="25F70507" w14:textId="5FF0FE33" w:rsidR="00A82768" w:rsidRDefault="00437632" w:rsidP="00A82768">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A82768">
        <w:t xml:space="preserve">Students must earn 100 </w:t>
      </w:r>
      <w:hyperlink r:id="rId8" w:tooltip="Academics, Community Service and Engagement" w:history="1">
        <w:r>
          <w:rPr>
            <w:rStyle w:val="Hyperlink"/>
            <w:color w:val="0000FF"/>
          </w:rPr>
          <w:t>Academics, Community Service and Engagement</w:t>
        </w:r>
      </w:hyperlink>
      <w:bookmarkStart w:id="0" w:name="_GoBack"/>
      <w:bookmarkEnd w:id="0"/>
      <w:r w:rsidR="00A82768">
        <w:t xml:space="preserve"> points per year.</w:t>
      </w:r>
    </w:p>
    <w:p w14:paraId="108893CB" w14:textId="09F90059" w:rsidR="00A82768" w:rsidRDefault="00437632" w:rsidP="00A8276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A82768">
        <w:t>Students must maintain a major minimum GPA of 2.0 to be eligible for graduation.</w:t>
      </w:r>
    </w:p>
    <w:p w14:paraId="629A99B4" w14:textId="581616CA" w:rsidR="00A82768" w:rsidRDefault="00437632" w:rsidP="00A8276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A82768">
        <w:t>Students must complete 31 credit hours in residency at UT to be eligible for graduation.</w:t>
      </w:r>
    </w:p>
    <w:p w14:paraId="600768C1" w14:textId="77777777" w:rsidR="00A82768" w:rsidRDefault="00437632" w:rsidP="00A8276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A82768">
            <w:rPr>
              <w:rFonts w:ascii="MS Gothic" w:eastAsia="MS Gothic" w:hAnsi="MS Gothic" w:hint="eastAsia"/>
            </w:rPr>
            <w:t>☐</w:t>
          </w:r>
        </w:sdtContent>
      </w:sdt>
      <w:r w:rsidR="00A82768">
        <w:t>Students must complete 15 credit hours in residency at UT in their major coursework.</w:t>
      </w:r>
    </w:p>
    <w:p w14:paraId="174A9034" w14:textId="77777777" w:rsidR="00A82768" w:rsidRDefault="00A82768" w:rsidP="00A82768">
      <w:pPr>
        <w:spacing w:after="0"/>
      </w:pPr>
    </w:p>
    <w:p w14:paraId="228AD76F" w14:textId="77777777" w:rsidR="00A82768" w:rsidRDefault="00A82768" w:rsidP="00A82768">
      <w:pPr>
        <w:pStyle w:val="Heading2"/>
        <w:spacing w:before="0"/>
      </w:pPr>
      <w:r>
        <w:t>Honors Requirements</w:t>
      </w:r>
    </w:p>
    <w:p w14:paraId="43778E2C" w14:textId="77777777" w:rsidR="00A82768" w:rsidRPr="00752C28" w:rsidRDefault="00A82768" w:rsidP="00A82768">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A82768" w:rsidRPr="00D421C1" w14:paraId="21A3A9B6" w14:textId="77777777" w:rsidTr="00A55A62">
        <w:trPr>
          <w:cantSplit/>
          <w:trHeight w:val="708"/>
          <w:tblHeader/>
        </w:trPr>
        <w:tc>
          <w:tcPr>
            <w:tcW w:w="7915" w:type="dxa"/>
            <w:shd w:val="clear" w:color="auto" w:fill="D0CECE" w:themeFill="background2" w:themeFillShade="E6"/>
          </w:tcPr>
          <w:p w14:paraId="5C960773" w14:textId="77777777" w:rsidR="00A82768" w:rsidRPr="00D421C1" w:rsidRDefault="00A82768" w:rsidP="00A55A62">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02A89BFA" w14:textId="77777777" w:rsidR="00A82768" w:rsidRPr="00D421C1" w:rsidRDefault="00A82768" w:rsidP="00A55A62">
            <w:pPr>
              <w:spacing w:after="0"/>
              <w:rPr>
                <w:b/>
                <w:bCs/>
              </w:rPr>
            </w:pPr>
            <w:r w:rsidRPr="00D421C1">
              <w:rPr>
                <w:b/>
                <w:bCs/>
              </w:rPr>
              <w:t>Course Taken</w:t>
            </w:r>
          </w:p>
        </w:tc>
        <w:tc>
          <w:tcPr>
            <w:tcW w:w="1440" w:type="dxa"/>
            <w:shd w:val="clear" w:color="auto" w:fill="D0CECE" w:themeFill="background2" w:themeFillShade="E6"/>
          </w:tcPr>
          <w:p w14:paraId="19746717" w14:textId="77777777" w:rsidR="00A82768" w:rsidRPr="00D421C1" w:rsidRDefault="00A82768" w:rsidP="00A55A62">
            <w:pPr>
              <w:spacing w:after="0"/>
              <w:rPr>
                <w:b/>
                <w:bCs/>
              </w:rPr>
            </w:pPr>
            <w:r w:rsidRPr="00D421C1">
              <w:rPr>
                <w:b/>
                <w:bCs/>
              </w:rPr>
              <w:t>Semester Taken</w:t>
            </w:r>
          </w:p>
        </w:tc>
      </w:tr>
      <w:tr w:rsidR="00A82768" w14:paraId="7D6C816A" w14:textId="77777777" w:rsidTr="00A55A62">
        <w:trPr>
          <w:cantSplit/>
          <w:trHeight w:val="593"/>
        </w:trPr>
        <w:tc>
          <w:tcPr>
            <w:tcW w:w="7915" w:type="dxa"/>
          </w:tcPr>
          <w:p w14:paraId="1EB2791F" w14:textId="77777777" w:rsidR="00A82768" w:rsidRDefault="00A82768" w:rsidP="00A55A62">
            <w:pPr>
              <w:spacing w:after="0"/>
            </w:pPr>
            <w:r>
              <w:t xml:space="preserve">HON 100 (2cr) – Via ad </w:t>
            </w:r>
            <w:proofErr w:type="spellStart"/>
            <w:r>
              <w:t>Honores</w:t>
            </w:r>
            <w:proofErr w:type="spellEnd"/>
          </w:p>
          <w:p w14:paraId="3FDD511C" w14:textId="77777777" w:rsidR="00A82768" w:rsidRDefault="00A82768" w:rsidP="00A55A62">
            <w:pPr>
              <w:spacing w:after="0"/>
            </w:pPr>
            <w:r>
              <w:t>– must be taken in residency</w:t>
            </w:r>
          </w:p>
        </w:tc>
        <w:tc>
          <w:tcPr>
            <w:tcW w:w="1440" w:type="dxa"/>
          </w:tcPr>
          <w:p w14:paraId="287D7784" w14:textId="77777777" w:rsidR="00A82768" w:rsidRDefault="00A82768" w:rsidP="00A55A62">
            <w:pPr>
              <w:spacing w:after="0"/>
            </w:pPr>
          </w:p>
        </w:tc>
        <w:tc>
          <w:tcPr>
            <w:tcW w:w="1440" w:type="dxa"/>
          </w:tcPr>
          <w:p w14:paraId="705EBC58" w14:textId="77777777" w:rsidR="00A82768" w:rsidRDefault="00A82768" w:rsidP="00A55A62">
            <w:pPr>
              <w:spacing w:after="0"/>
            </w:pPr>
          </w:p>
        </w:tc>
      </w:tr>
      <w:tr w:rsidR="00A82768" w14:paraId="0DC6ACC4" w14:textId="77777777" w:rsidTr="00A55A62">
        <w:trPr>
          <w:cantSplit/>
          <w:trHeight w:val="530"/>
        </w:trPr>
        <w:tc>
          <w:tcPr>
            <w:tcW w:w="7915" w:type="dxa"/>
          </w:tcPr>
          <w:p w14:paraId="46ADACAE" w14:textId="77777777" w:rsidR="00A82768" w:rsidRDefault="00A82768" w:rsidP="00A55A62">
            <w:pPr>
              <w:spacing w:after="0"/>
            </w:pPr>
            <w:r>
              <w:t>AWR 101 (4cr) - Reading Locally &amp; Globally</w:t>
            </w:r>
          </w:p>
          <w:p w14:paraId="0FC65BB7" w14:textId="77777777" w:rsidR="00A82768" w:rsidRDefault="00A82768" w:rsidP="00A55A62">
            <w:pPr>
              <w:spacing w:after="0"/>
            </w:pPr>
            <w:r>
              <w:rPr>
                <w:b/>
                <w:bCs/>
              </w:rPr>
              <w:t>o</w:t>
            </w:r>
            <w:r w:rsidRPr="00B26CAC">
              <w:rPr>
                <w:b/>
                <w:bCs/>
              </w:rPr>
              <w:t>r</w:t>
            </w:r>
            <w:r>
              <w:t xml:space="preserve"> AWR 110 (5cr) – Academic Writing for Multilingual Students</w:t>
            </w:r>
          </w:p>
        </w:tc>
        <w:tc>
          <w:tcPr>
            <w:tcW w:w="1440" w:type="dxa"/>
          </w:tcPr>
          <w:p w14:paraId="47B9406A" w14:textId="77777777" w:rsidR="00A82768" w:rsidRDefault="00A82768" w:rsidP="00A55A62">
            <w:pPr>
              <w:spacing w:after="0"/>
            </w:pPr>
          </w:p>
        </w:tc>
        <w:tc>
          <w:tcPr>
            <w:tcW w:w="1440" w:type="dxa"/>
          </w:tcPr>
          <w:p w14:paraId="28E9008B" w14:textId="77777777" w:rsidR="00A82768" w:rsidRDefault="00A82768" w:rsidP="00A55A62">
            <w:pPr>
              <w:spacing w:after="0"/>
            </w:pPr>
          </w:p>
        </w:tc>
      </w:tr>
      <w:tr w:rsidR="00A82768" w14:paraId="6A630596" w14:textId="77777777" w:rsidTr="00A55A62">
        <w:trPr>
          <w:cantSplit/>
        </w:trPr>
        <w:tc>
          <w:tcPr>
            <w:tcW w:w="0" w:type="auto"/>
          </w:tcPr>
          <w:p w14:paraId="19DE8DA2" w14:textId="77777777" w:rsidR="00A82768" w:rsidRDefault="00A82768" w:rsidP="00A55A62">
            <w:pPr>
              <w:spacing w:after="0"/>
            </w:pPr>
            <w:r>
              <w:t>AWR 201 (4cr) – Writing and Research: The Local and the Global</w:t>
            </w:r>
          </w:p>
          <w:p w14:paraId="09EC3CB2" w14:textId="77777777" w:rsidR="00A82768" w:rsidRPr="00E415F7" w:rsidRDefault="00A82768" w:rsidP="00A55A62">
            <w:pPr>
              <w:spacing w:after="0"/>
              <w:rPr>
                <w:i/>
                <w:iCs/>
              </w:rPr>
            </w:pPr>
            <w:r>
              <w:rPr>
                <w:i/>
                <w:iCs/>
              </w:rPr>
              <w:t>Pre-requisite (one of the following): AWR 101, AWR 110, or equivalent</w:t>
            </w:r>
          </w:p>
        </w:tc>
        <w:tc>
          <w:tcPr>
            <w:tcW w:w="1388" w:type="dxa"/>
          </w:tcPr>
          <w:p w14:paraId="46E13F06" w14:textId="77777777" w:rsidR="00A82768" w:rsidRDefault="00A82768" w:rsidP="00A55A62">
            <w:pPr>
              <w:spacing w:after="0"/>
            </w:pPr>
          </w:p>
        </w:tc>
        <w:tc>
          <w:tcPr>
            <w:tcW w:w="1435" w:type="dxa"/>
          </w:tcPr>
          <w:p w14:paraId="4A3B9229" w14:textId="77777777" w:rsidR="00A82768" w:rsidRDefault="00A82768" w:rsidP="00A55A62">
            <w:pPr>
              <w:spacing w:after="0"/>
            </w:pPr>
          </w:p>
        </w:tc>
      </w:tr>
      <w:tr w:rsidR="00A82768" w14:paraId="4EBC8ADF" w14:textId="77777777" w:rsidTr="00A55A62">
        <w:trPr>
          <w:cantSplit/>
          <w:trHeight w:val="557"/>
        </w:trPr>
        <w:tc>
          <w:tcPr>
            <w:tcW w:w="7915" w:type="dxa"/>
          </w:tcPr>
          <w:p w14:paraId="73DA2B66" w14:textId="77777777" w:rsidR="00A82768" w:rsidRDefault="00A82768" w:rsidP="00A55A62">
            <w:pPr>
              <w:spacing w:after="0"/>
            </w:pPr>
            <w:r>
              <w:t>Math (4cr) Requirement (choose one):</w:t>
            </w:r>
          </w:p>
          <w:p w14:paraId="13BFD514" w14:textId="77777777" w:rsidR="00A82768" w:rsidRDefault="00A82768" w:rsidP="00A55A62">
            <w:pPr>
              <w:spacing w:after="0"/>
            </w:pPr>
            <w:r>
              <w:t>MAT 155, MAT 160, or Higher</w:t>
            </w:r>
          </w:p>
        </w:tc>
        <w:tc>
          <w:tcPr>
            <w:tcW w:w="1440" w:type="dxa"/>
          </w:tcPr>
          <w:p w14:paraId="415E1ED5" w14:textId="3FE088F4" w:rsidR="00A82768" w:rsidRDefault="005D292B" w:rsidP="00A55A62">
            <w:pPr>
              <w:spacing w:after="0"/>
            </w:pPr>
            <w:r>
              <w:t>MAT 260</w:t>
            </w:r>
          </w:p>
        </w:tc>
        <w:tc>
          <w:tcPr>
            <w:tcW w:w="1440" w:type="dxa"/>
          </w:tcPr>
          <w:p w14:paraId="52D19E8E" w14:textId="77777777" w:rsidR="00A82768" w:rsidRDefault="00A82768" w:rsidP="00A55A62">
            <w:pPr>
              <w:spacing w:after="0"/>
            </w:pPr>
          </w:p>
        </w:tc>
      </w:tr>
    </w:tbl>
    <w:p w14:paraId="32286C52" w14:textId="77777777" w:rsidR="00A82768" w:rsidRDefault="00A82768" w:rsidP="00A82768">
      <w:pPr>
        <w:pStyle w:val="Heading3"/>
        <w:spacing w:before="0" w:after="0"/>
        <w:rPr>
          <w:sz w:val="24"/>
          <w:szCs w:val="28"/>
        </w:rPr>
      </w:pPr>
    </w:p>
    <w:p w14:paraId="53D0616D" w14:textId="77777777" w:rsidR="00A82768" w:rsidRPr="00752C28" w:rsidRDefault="00A82768" w:rsidP="00A82768">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A82768" w:rsidRPr="00D421C1" w14:paraId="5FA338DD" w14:textId="77777777" w:rsidTr="00A55A62">
        <w:trPr>
          <w:cantSplit/>
          <w:tblHeader/>
        </w:trPr>
        <w:tc>
          <w:tcPr>
            <w:tcW w:w="7915" w:type="dxa"/>
            <w:shd w:val="clear" w:color="auto" w:fill="D0CECE" w:themeFill="background2" w:themeFillShade="E6"/>
          </w:tcPr>
          <w:p w14:paraId="7C36720E" w14:textId="77777777" w:rsidR="00A82768" w:rsidRPr="00D421C1" w:rsidRDefault="00A82768" w:rsidP="00A55A62">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FC26CA9" w14:textId="77777777" w:rsidR="00A82768" w:rsidRPr="00D421C1" w:rsidRDefault="00A82768" w:rsidP="00A55A62">
            <w:pPr>
              <w:spacing w:after="0"/>
              <w:rPr>
                <w:b/>
                <w:bCs/>
              </w:rPr>
            </w:pPr>
            <w:r w:rsidRPr="00D421C1">
              <w:rPr>
                <w:b/>
                <w:bCs/>
              </w:rPr>
              <w:t>Course Taken</w:t>
            </w:r>
          </w:p>
        </w:tc>
        <w:tc>
          <w:tcPr>
            <w:tcW w:w="1440" w:type="dxa"/>
            <w:shd w:val="clear" w:color="auto" w:fill="D0CECE" w:themeFill="background2" w:themeFillShade="E6"/>
          </w:tcPr>
          <w:p w14:paraId="70CF66AF" w14:textId="77777777" w:rsidR="00A82768" w:rsidRPr="00D421C1" w:rsidRDefault="00A82768" w:rsidP="00A55A62">
            <w:pPr>
              <w:spacing w:after="0"/>
              <w:rPr>
                <w:b/>
                <w:bCs/>
              </w:rPr>
            </w:pPr>
            <w:r w:rsidRPr="00D421C1">
              <w:rPr>
                <w:b/>
                <w:bCs/>
              </w:rPr>
              <w:t>Semester Taken</w:t>
            </w:r>
          </w:p>
        </w:tc>
      </w:tr>
      <w:tr w:rsidR="00A82768" w14:paraId="5E585BF1" w14:textId="77777777" w:rsidTr="00A55A62">
        <w:trPr>
          <w:cantSplit/>
        </w:trPr>
        <w:tc>
          <w:tcPr>
            <w:tcW w:w="7915" w:type="dxa"/>
          </w:tcPr>
          <w:p w14:paraId="13C968B4" w14:textId="77777777" w:rsidR="00A82768" w:rsidRDefault="00A82768" w:rsidP="00A55A62">
            <w:pPr>
              <w:spacing w:after="0"/>
            </w:pPr>
            <w:r>
              <w:t>HON 220 (4cr) – Where have we been?</w:t>
            </w:r>
          </w:p>
          <w:p w14:paraId="30C282E1" w14:textId="77777777" w:rsidR="00A82768" w:rsidRDefault="00A82768" w:rsidP="00A55A62">
            <w:pPr>
              <w:spacing w:after="0"/>
              <w:rPr>
                <w:i/>
                <w:iCs/>
              </w:rPr>
            </w:pPr>
            <w:r>
              <w:rPr>
                <w:i/>
                <w:iCs/>
              </w:rPr>
              <w:t>Pre-requisite: AWR 101, HON 100</w:t>
            </w:r>
          </w:p>
          <w:p w14:paraId="3123C223" w14:textId="77777777" w:rsidR="00A82768" w:rsidRPr="000A2092" w:rsidRDefault="00A82768" w:rsidP="00A55A62">
            <w:pPr>
              <w:spacing w:after="0"/>
              <w:rPr>
                <w:i/>
                <w:iCs/>
              </w:rPr>
            </w:pPr>
            <w:r>
              <w:rPr>
                <w:i/>
                <w:iCs/>
              </w:rPr>
              <w:t>Co-requisite: AWR 201</w:t>
            </w:r>
          </w:p>
        </w:tc>
        <w:tc>
          <w:tcPr>
            <w:tcW w:w="1440" w:type="dxa"/>
          </w:tcPr>
          <w:p w14:paraId="43DB8EBC" w14:textId="77777777" w:rsidR="00A82768" w:rsidRDefault="00A82768" w:rsidP="00A55A62">
            <w:pPr>
              <w:spacing w:after="0"/>
            </w:pPr>
          </w:p>
        </w:tc>
        <w:tc>
          <w:tcPr>
            <w:tcW w:w="1440" w:type="dxa"/>
          </w:tcPr>
          <w:p w14:paraId="58FF89DA" w14:textId="77777777" w:rsidR="00A82768" w:rsidRDefault="00A82768" w:rsidP="00A55A62">
            <w:pPr>
              <w:spacing w:after="0"/>
            </w:pPr>
          </w:p>
        </w:tc>
      </w:tr>
      <w:tr w:rsidR="00A82768" w14:paraId="17EC6215" w14:textId="77777777" w:rsidTr="00A55A62">
        <w:trPr>
          <w:cantSplit/>
        </w:trPr>
        <w:tc>
          <w:tcPr>
            <w:tcW w:w="7915" w:type="dxa"/>
          </w:tcPr>
          <w:p w14:paraId="7ECC0E07" w14:textId="77777777" w:rsidR="00A82768" w:rsidRDefault="00A82768" w:rsidP="00A55A62">
            <w:pPr>
              <w:spacing w:after="0"/>
            </w:pPr>
            <w:r>
              <w:t>HON 230 (4cr) – Where are we now?</w:t>
            </w:r>
          </w:p>
          <w:p w14:paraId="75432ECE" w14:textId="77777777" w:rsidR="00A82768" w:rsidRDefault="00A82768" w:rsidP="00A55A62">
            <w:pPr>
              <w:spacing w:after="0"/>
              <w:rPr>
                <w:i/>
                <w:iCs/>
              </w:rPr>
            </w:pPr>
            <w:r>
              <w:rPr>
                <w:i/>
                <w:iCs/>
              </w:rPr>
              <w:t>Pre-requisite: AWR 101, HON 100</w:t>
            </w:r>
          </w:p>
          <w:p w14:paraId="2D67963D" w14:textId="77777777" w:rsidR="00A82768" w:rsidRPr="0000459F" w:rsidRDefault="00A82768" w:rsidP="00A55A62">
            <w:pPr>
              <w:spacing w:after="0"/>
            </w:pPr>
            <w:r>
              <w:rPr>
                <w:i/>
                <w:iCs/>
              </w:rPr>
              <w:t>Co-requisite: AWR 201</w:t>
            </w:r>
          </w:p>
        </w:tc>
        <w:tc>
          <w:tcPr>
            <w:tcW w:w="1440" w:type="dxa"/>
          </w:tcPr>
          <w:p w14:paraId="79FB704F" w14:textId="77777777" w:rsidR="00A82768" w:rsidRDefault="00A82768" w:rsidP="00A55A62">
            <w:pPr>
              <w:spacing w:after="0"/>
            </w:pPr>
          </w:p>
        </w:tc>
        <w:tc>
          <w:tcPr>
            <w:tcW w:w="1440" w:type="dxa"/>
          </w:tcPr>
          <w:p w14:paraId="3E1071D9" w14:textId="77777777" w:rsidR="00A82768" w:rsidRDefault="00A82768" w:rsidP="00A55A62">
            <w:pPr>
              <w:spacing w:after="0"/>
            </w:pPr>
          </w:p>
        </w:tc>
      </w:tr>
      <w:tr w:rsidR="00A82768" w14:paraId="0F613846" w14:textId="77777777" w:rsidTr="00A55A62">
        <w:trPr>
          <w:cantSplit/>
        </w:trPr>
        <w:tc>
          <w:tcPr>
            <w:tcW w:w="7915" w:type="dxa"/>
          </w:tcPr>
          <w:p w14:paraId="627B87B5" w14:textId="77777777" w:rsidR="00A82768" w:rsidRDefault="00A82768" w:rsidP="00A55A62">
            <w:pPr>
              <w:spacing w:after="0"/>
            </w:pPr>
            <w:r>
              <w:t xml:space="preserve">HON 240 (4cr) – Where are we going? </w:t>
            </w:r>
          </w:p>
          <w:p w14:paraId="381220EB" w14:textId="77777777" w:rsidR="00A82768" w:rsidRDefault="00A82768" w:rsidP="00A55A62">
            <w:pPr>
              <w:spacing w:after="0"/>
              <w:rPr>
                <w:i/>
                <w:iCs/>
              </w:rPr>
            </w:pPr>
            <w:r>
              <w:rPr>
                <w:i/>
                <w:iCs/>
              </w:rPr>
              <w:t>Pre-requisite: AWR 101, HON 100</w:t>
            </w:r>
          </w:p>
          <w:p w14:paraId="2A859C02" w14:textId="77777777" w:rsidR="00A82768" w:rsidRDefault="00A82768" w:rsidP="00A55A62">
            <w:pPr>
              <w:spacing w:after="0"/>
            </w:pPr>
            <w:r>
              <w:rPr>
                <w:i/>
                <w:iCs/>
              </w:rPr>
              <w:t>Co-requisite: AWR 201</w:t>
            </w:r>
          </w:p>
        </w:tc>
        <w:tc>
          <w:tcPr>
            <w:tcW w:w="1440" w:type="dxa"/>
          </w:tcPr>
          <w:p w14:paraId="62BEBAE3" w14:textId="77777777" w:rsidR="00A82768" w:rsidRDefault="00A82768" w:rsidP="00A55A62">
            <w:pPr>
              <w:spacing w:after="0"/>
            </w:pPr>
          </w:p>
        </w:tc>
        <w:tc>
          <w:tcPr>
            <w:tcW w:w="1440" w:type="dxa"/>
          </w:tcPr>
          <w:p w14:paraId="4A147F37" w14:textId="77777777" w:rsidR="00A82768" w:rsidRDefault="00A82768" w:rsidP="00A55A62">
            <w:pPr>
              <w:spacing w:after="0"/>
            </w:pPr>
          </w:p>
        </w:tc>
      </w:tr>
    </w:tbl>
    <w:p w14:paraId="1FB8A05C" w14:textId="77777777" w:rsidR="00A82768" w:rsidRDefault="00A82768" w:rsidP="00A82768"/>
    <w:p w14:paraId="08ECB57A" w14:textId="77777777" w:rsidR="00A82768" w:rsidRDefault="00A82768" w:rsidP="00A82768">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A82768" w:rsidRPr="00D421C1" w14:paraId="3A77C160" w14:textId="77777777" w:rsidTr="00A55A62">
        <w:trPr>
          <w:cantSplit/>
          <w:tblHeader/>
        </w:trPr>
        <w:tc>
          <w:tcPr>
            <w:tcW w:w="7915" w:type="dxa"/>
            <w:shd w:val="clear" w:color="auto" w:fill="D0CECE" w:themeFill="background2" w:themeFillShade="E6"/>
          </w:tcPr>
          <w:p w14:paraId="7BFACACE" w14:textId="77777777" w:rsidR="00A82768" w:rsidRPr="00D421C1" w:rsidRDefault="00A82768" w:rsidP="00A55A62">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5F433798" w14:textId="77777777" w:rsidR="00A82768" w:rsidRPr="00D421C1" w:rsidRDefault="00A82768" w:rsidP="00A55A62">
            <w:pPr>
              <w:spacing w:after="0"/>
              <w:rPr>
                <w:b/>
                <w:bCs/>
              </w:rPr>
            </w:pPr>
            <w:r w:rsidRPr="00D421C1">
              <w:rPr>
                <w:b/>
                <w:bCs/>
              </w:rPr>
              <w:t>Course Taken</w:t>
            </w:r>
          </w:p>
        </w:tc>
        <w:tc>
          <w:tcPr>
            <w:tcW w:w="1440" w:type="dxa"/>
            <w:shd w:val="clear" w:color="auto" w:fill="D0CECE" w:themeFill="background2" w:themeFillShade="E6"/>
          </w:tcPr>
          <w:p w14:paraId="30B8BEAD" w14:textId="77777777" w:rsidR="00A82768" w:rsidRPr="00D421C1" w:rsidRDefault="00A82768" w:rsidP="00A55A62">
            <w:pPr>
              <w:spacing w:after="0"/>
              <w:rPr>
                <w:b/>
                <w:bCs/>
              </w:rPr>
            </w:pPr>
            <w:r w:rsidRPr="00D421C1">
              <w:rPr>
                <w:b/>
                <w:bCs/>
              </w:rPr>
              <w:t>Semester Taken</w:t>
            </w:r>
          </w:p>
        </w:tc>
      </w:tr>
      <w:tr w:rsidR="00A82768" w14:paraId="3607AE1C" w14:textId="77777777" w:rsidTr="00A55A62">
        <w:trPr>
          <w:cantSplit/>
        </w:trPr>
        <w:tc>
          <w:tcPr>
            <w:tcW w:w="7915" w:type="dxa"/>
          </w:tcPr>
          <w:p w14:paraId="1F424124" w14:textId="77777777" w:rsidR="00A82768" w:rsidRPr="00EA6BBF" w:rsidRDefault="00A82768" w:rsidP="00A55A62">
            <w:pPr>
              <w:spacing w:after="0"/>
              <w:rPr>
                <w:rStyle w:val="Hyperlink"/>
                <w:color w:val="auto"/>
                <w:u w:val="none"/>
              </w:rPr>
            </w:pPr>
            <w:r>
              <w:t>HON 253 (4cr) – Idea Lab: Health Science or Natural Science</w:t>
            </w:r>
          </w:p>
          <w:p w14:paraId="4BC9BD92" w14:textId="77777777" w:rsidR="00A82768" w:rsidRDefault="00A82768" w:rsidP="00A55A62">
            <w:pPr>
              <w:spacing w:after="0"/>
              <w:rPr>
                <w:i/>
                <w:iCs/>
              </w:rPr>
            </w:pPr>
            <w:r>
              <w:rPr>
                <w:i/>
                <w:iCs/>
              </w:rPr>
              <w:t>Pre-requisite: AWR 101, HON 100</w:t>
            </w:r>
          </w:p>
          <w:p w14:paraId="157A6C6C" w14:textId="77777777" w:rsidR="00A82768" w:rsidRDefault="00A82768" w:rsidP="00A55A62">
            <w:pPr>
              <w:spacing w:after="0"/>
            </w:pPr>
            <w:r>
              <w:rPr>
                <w:i/>
                <w:iCs/>
              </w:rPr>
              <w:t>Co-requisite: AWR 201</w:t>
            </w:r>
          </w:p>
        </w:tc>
        <w:tc>
          <w:tcPr>
            <w:tcW w:w="1440" w:type="dxa"/>
          </w:tcPr>
          <w:p w14:paraId="149E31AC" w14:textId="77777777" w:rsidR="00A82768" w:rsidRDefault="00A82768" w:rsidP="00A55A62">
            <w:pPr>
              <w:spacing w:after="0"/>
            </w:pPr>
          </w:p>
        </w:tc>
        <w:tc>
          <w:tcPr>
            <w:tcW w:w="1440" w:type="dxa"/>
          </w:tcPr>
          <w:p w14:paraId="13E43D13" w14:textId="77777777" w:rsidR="00A82768" w:rsidRDefault="00A82768" w:rsidP="00A55A62">
            <w:pPr>
              <w:spacing w:after="0"/>
            </w:pPr>
          </w:p>
        </w:tc>
      </w:tr>
      <w:tr w:rsidR="00A82768" w14:paraId="1A7ABFBD" w14:textId="77777777" w:rsidTr="00A55A62">
        <w:trPr>
          <w:cantSplit/>
        </w:trPr>
        <w:tc>
          <w:tcPr>
            <w:tcW w:w="7915" w:type="dxa"/>
          </w:tcPr>
          <w:p w14:paraId="5FAF4874" w14:textId="77777777" w:rsidR="00A82768" w:rsidRPr="00EA6BBF" w:rsidRDefault="00A82768" w:rsidP="00A55A62">
            <w:pPr>
              <w:spacing w:after="0"/>
              <w:rPr>
                <w:rStyle w:val="Hyperlink"/>
                <w:color w:val="auto"/>
                <w:u w:val="none"/>
              </w:rPr>
            </w:pPr>
            <w:r>
              <w:t>HON 255 (4cr) – Idea Lab: Humanities/Fine Arts</w:t>
            </w:r>
          </w:p>
          <w:p w14:paraId="627B73A3" w14:textId="77777777" w:rsidR="00A82768" w:rsidRDefault="00A82768" w:rsidP="00A55A62">
            <w:pPr>
              <w:spacing w:after="0"/>
              <w:rPr>
                <w:i/>
                <w:iCs/>
              </w:rPr>
            </w:pPr>
            <w:r>
              <w:rPr>
                <w:i/>
                <w:iCs/>
              </w:rPr>
              <w:t>Pre-requisite: AWR 101, HON 100</w:t>
            </w:r>
          </w:p>
          <w:p w14:paraId="35102AD4" w14:textId="77777777" w:rsidR="00A82768" w:rsidRDefault="00A82768" w:rsidP="00A55A62">
            <w:pPr>
              <w:spacing w:after="0"/>
            </w:pPr>
            <w:r>
              <w:rPr>
                <w:i/>
                <w:iCs/>
              </w:rPr>
              <w:t>Co-requisite: AWR 201</w:t>
            </w:r>
          </w:p>
        </w:tc>
        <w:tc>
          <w:tcPr>
            <w:tcW w:w="1440" w:type="dxa"/>
          </w:tcPr>
          <w:p w14:paraId="4847CF19" w14:textId="77777777" w:rsidR="00A82768" w:rsidRDefault="00A82768" w:rsidP="00A55A62">
            <w:pPr>
              <w:spacing w:after="0"/>
            </w:pPr>
          </w:p>
        </w:tc>
        <w:tc>
          <w:tcPr>
            <w:tcW w:w="1440" w:type="dxa"/>
          </w:tcPr>
          <w:p w14:paraId="05E0C1E2" w14:textId="77777777" w:rsidR="00A82768" w:rsidRDefault="00A82768" w:rsidP="00A55A62">
            <w:pPr>
              <w:spacing w:after="0"/>
            </w:pPr>
          </w:p>
        </w:tc>
      </w:tr>
      <w:tr w:rsidR="00A82768" w14:paraId="20FC223D" w14:textId="77777777" w:rsidTr="00A55A62">
        <w:trPr>
          <w:cantSplit/>
        </w:trPr>
        <w:tc>
          <w:tcPr>
            <w:tcW w:w="7915" w:type="dxa"/>
          </w:tcPr>
          <w:p w14:paraId="721A77D2" w14:textId="77777777" w:rsidR="00A82768" w:rsidRDefault="00A82768" w:rsidP="00A55A62">
            <w:pPr>
              <w:spacing w:after="0"/>
            </w:pPr>
            <w:r>
              <w:t>HON 257 (4cr) – Idea Lab: Social Science</w:t>
            </w:r>
          </w:p>
          <w:p w14:paraId="7C739C09" w14:textId="77777777" w:rsidR="00A82768" w:rsidRDefault="00A82768" w:rsidP="00A55A62">
            <w:pPr>
              <w:spacing w:after="0"/>
              <w:rPr>
                <w:i/>
                <w:iCs/>
              </w:rPr>
            </w:pPr>
            <w:r>
              <w:rPr>
                <w:i/>
                <w:iCs/>
              </w:rPr>
              <w:t>Pre-requisite: AWR 101, HON 100</w:t>
            </w:r>
          </w:p>
          <w:p w14:paraId="7A360312" w14:textId="77777777" w:rsidR="00A82768" w:rsidRDefault="00A82768" w:rsidP="00A55A62">
            <w:pPr>
              <w:spacing w:after="0"/>
            </w:pPr>
            <w:r>
              <w:rPr>
                <w:i/>
                <w:iCs/>
              </w:rPr>
              <w:t>Co-requisite: AWR 201</w:t>
            </w:r>
          </w:p>
        </w:tc>
        <w:tc>
          <w:tcPr>
            <w:tcW w:w="1440" w:type="dxa"/>
          </w:tcPr>
          <w:p w14:paraId="0520C8D9" w14:textId="77777777" w:rsidR="00A82768" w:rsidRDefault="00A82768" w:rsidP="00A55A62">
            <w:pPr>
              <w:spacing w:after="0"/>
            </w:pPr>
          </w:p>
        </w:tc>
        <w:tc>
          <w:tcPr>
            <w:tcW w:w="1440" w:type="dxa"/>
          </w:tcPr>
          <w:p w14:paraId="55C5D152" w14:textId="77777777" w:rsidR="00A82768" w:rsidRDefault="00A82768" w:rsidP="00A55A62">
            <w:pPr>
              <w:spacing w:after="0"/>
            </w:pPr>
          </w:p>
        </w:tc>
      </w:tr>
    </w:tbl>
    <w:p w14:paraId="03BA43C6" w14:textId="77777777" w:rsidR="00A82768" w:rsidRDefault="00A82768" w:rsidP="00A82768">
      <w:pPr>
        <w:spacing w:after="0"/>
      </w:pPr>
    </w:p>
    <w:p w14:paraId="1BC6AC98" w14:textId="77777777" w:rsidR="00A82768" w:rsidRPr="00752C28" w:rsidRDefault="00A82768" w:rsidP="00A82768">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A82768" w:rsidRPr="00D421C1" w14:paraId="1DA4DC45" w14:textId="77777777" w:rsidTr="00A55A62">
        <w:trPr>
          <w:cantSplit/>
          <w:tblHeader/>
        </w:trPr>
        <w:tc>
          <w:tcPr>
            <w:tcW w:w="7915" w:type="dxa"/>
            <w:shd w:val="clear" w:color="auto" w:fill="D0CECE" w:themeFill="background2" w:themeFillShade="E6"/>
          </w:tcPr>
          <w:p w14:paraId="2FD7F665" w14:textId="77777777" w:rsidR="00A82768" w:rsidRPr="00D421C1" w:rsidRDefault="00A82768" w:rsidP="00A55A62">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0B145CDB" w14:textId="77777777" w:rsidR="00A82768" w:rsidRPr="00D421C1" w:rsidRDefault="00A82768" w:rsidP="00A55A62">
            <w:pPr>
              <w:spacing w:after="0"/>
              <w:rPr>
                <w:b/>
                <w:bCs/>
              </w:rPr>
            </w:pPr>
            <w:r w:rsidRPr="00D421C1">
              <w:rPr>
                <w:b/>
                <w:bCs/>
              </w:rPr>
              <w:t>Course Taken</w:t>
            </w:r>
          </w:p>
        </w:tc>
        <w:tc>
          <w:tcPr>
            <w:tcW w:w="1440" w:type="dxa"/>
            <w:shd w:val="clear" w:color="auto" w:fill="D0CECE" w:themeFill="background2" w:themeFillShade="E6"/>
          </w:tcPr>
          <w:p w14:paraId="273B0112" w14:textId="77777777" w:rsidR="00A82768" w:rsidRPr="00D421C1" w:rsidRDefault="00A82768" w:rsidP="00A55A62">
            <w:pPr>
              <w:spacing w:after="0"/>
              <w:rPr>
                <w:b/>
                <w:bCs/>
              </w:rPr>
            </w:pPr>
            <w:r w:rsidRPr="00D421C1">
              <w:rPr>
                <w:b/>
                <w:bCs/>
              </w:rPr>
              <w:t>Semester Taken</w:t>
            </w:r>
          </w:p>
        </w:tc>
      </w:tr>
      <w:tr w:rsidR="00A82768" w14:paraId="2D74630D" w14:textId="77777777" w:rsidTr="00A55A62">
        <w:trPr>
          <w:cantSplit/>
        </w:trPr>
        <w:tc>
          <w:tcPr>
            <w:tcW w:w="7915" w:type="dxa"/>
          </w:tcPr>
          <w:p w14:paraId="58A2F68A" w14:textId="77777777" w:rsidR="00A82768" w:rsidRDefault="00A82768" w:rsidP="00A55A62">
            <w:pPr>
              <w:spacing w:after="0"/>
            </w:pPr>
            <w:r>
              <w:t>HON 490 (6-10cr) – Thesis</w:t>
            </w:r>
          </w:p>
          <w:p w14:paraId="7ED9042A" w14:textId="77777777" w:rsidR="00A82768" w:rsidRPr="000A2092" w:rsidRDefault="00A82768" w:rsidP="00A55A62">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6681BF02" w14:textId="77777777" w:rsidR="00A82768" w:rsidRDefault="00A82768" w:rsidP="00A55A62">
            <w:pPr>
              <w:spacing w:after="0"/>
            </w:pPr>
          </w:p>
        </w:tc>
        <w:tc>
          <w:tcPr>
            <w:tcW w:w="1440" w:type="dxa"/>
          </w:tcPr>
          <w:p w14:paraId="1A89A464" w14:textId="77777777" w:rsidR="00A82768" w:rsidRDefault="00A82768" w:rsidP="00A55A62">
            <w:pPr>
              <w:spacing w:after="0"/>
            </w:pPr>
          </w:p>
        </w:tc>
      </w:tr>
    </w:tbl>
    <w:p w14:paraId="6508B194" w14:textId="77777777" w:rsidR="00A82768" w:rsidRPr="00BF7739" w:rsidRDefault="00A82768" w:rsidP="00A82768">
      <w:pPr>
        <w:spacing w:after="0"/>
        <w:rPr>
          <w:sz w:val="20"/>
          <w:szCs w:val="20"/>
        </w:rPr>
      </w:pPr>
    </w:p>
    <w:p w14:paraId="77D6CB25" w14:textId="3E0A8C95" w:rsidR="00BF7739" w:rsidRDefault="000D390D" w:rsidP="007257D8">
      <w:pPr>
        <w:pStyle w:val="Heading2"/>
        <w:spacing w:before="0"/>
      </w:pPr>
      <w:r>
        <w:t xml:space="preserve">Biology - </w:t>
      </w:r>
      <w:r w:rsidR="00191592">
        <w:t>Organismal</w:t>
      </w:r>
      <w:r w:rsidR="00BF7739">
        <w:t xml:space="preserve"> </w:t>
      </w:r>
      <w:r w:rsidR="002D7EC7">
        <w:t xml:space="preserve">w/Business </w:t>
      </w:r>
      <w:r w:rsidR="00BF7739">
        <w:t>Requirements (</w:t>
      </w:r>
      <w:r w:rsidR="00F91924">
        <w:t>9</w:t>
      </w:r>
      <w:r w:rsidR="00856BCB">
        <w:t>5-</w:t>
      </w:r>
      <w:r w:rsidR="00F91924">
        <w:t>9</w:t>
      </w:r>
      <w:r w:rsidR="00856BCB">
        <w:t>9 C</w:t>
      </w:r>
      <w:r w:rsidR="00BF7739">
        <w:t>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34D2323F" w:rsidR="00310FB1" w:rsidRDefault="00310FB1" w:rsidP="000836B6">
            <w:pPr>
              <w:spacing w:after="0"/>
              <w:rPr>
                <w:rFonts w:cstheme="minorHAnsi"/>
              </w:rPr>
            </w:pPr>
            <w:r>
              <w:rPr>
                <w:rFonts w:cstheme="minorHAnsi"/>
              </w:rPr>
              <w:t>CHE 152 (3cr) – General Chemistry I (1</w:t>
            </w:r>
            <w:r w:rsidR="005D292B">
              <w:rPr>
                <w:rFonts w:cstheme="minorHAnsi"/>
              </w:rPr>
              <w: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lastRenderedPageBreak/>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59A188F" w:rsidR="000D390D" w:rsidRDefault="000D390D" w:rsidP="000836B6">
            <w:pPr>
              <w:spacing w:after="0"/>
              <w:rPr>
                <w:rFonts w:cstheme="minorHAnsi"/>
              </w:rPr>
            </w:pPr>
            <w:r>
              <w:rPr>
                <w:rFonts w:cstheme="minorHAnsi"/>
              </w:rPr>
              <w:t>MAT 260 (4cr) – Calculus I (1)</w:t>
            </w:r>
            <w:r w:rsidR="00D93917">
              <w:rPr>
                <w:rFonts w:cstheme="minorHAnsi"/>
              </w:rPr>
              <w:t xml:space="preserve"> (Can fulfill </w:t>
            </w:r>
            <w:r w:rsidR="005D292B">
              <w:rPr>
                <w:rFonts w:cstheme="minorHAnsi"/>
              </w:rPr>
              <w:t>Honors</w:t>
            </w:r>
            <w:r w:rsidR="00D93917">
              <w:rPr>
                <w:rFonts w:cstheme="minorHAnsi"/>
              </w:rPr>
              <w:t xml:space="preserve">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lastRenderedPageBreak/>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56B03CDD"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4A7F3D">
              <w:rPr>
                <w:b/>
                <w:bCs/>
              </w:rPr>
              <w:t>20</w:t>
            </w:r>
            <w:r w:rsidR="00103A12">
              <w:rPr>
                <w:b/>
                <w:bCs/>
              </w:rPr>
              <w:t xml:space="preserve"> </w:t>
            </w:r>
            <w:r w:rsidR="003A6270">
              <w:rPr>
                <w:b/>
                <w:bCs/>
              </w:rPr>
              <w:t>Credits)</w:t>
            </w:r>
          </w:p>
          <w:p w14:paraId="425F5C07" w14:textId="0C6CE127"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9" w:tooltip="Category Elective Options" w:history="1">
              <w:r w:rsidRPr="00437632">
                <w:rPr>
                  <w:rStyle w:val="Hyperlink"/>
                  <w:rFonts w:ascii="Times New Roman" w:hAnsi="Times New Roman"/>
                  <w:color w:val="0000FF"/>
                </w:rPr>
                <w:t>Category Elective</w:t>
              </w:r>
              <w:r w:rsidR="003A6270" w:rsidRPr="00437632">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4A7F3D" w:rsidRPr="00597CC6" w14:paraId="691B10D3" w14:textId="77777777" w:rsidTr="000836B6">
        <w:trPr>
          <w:cantSplit/>
        </w:trPr>
        <w:tc>
          <w:tcPr>
            <w:tcW w:w="3617" w:type="pct"/>
          </w:tcPr>
          <w:p w14:paraId="525868E8" w14:textId="77777777" w:rsidR="004A7F3D" w:rsidRDefault="004A7F3D" w:rsidP="004A7F3D">
            <w:pPr>
              <w:spacing w:after="0"/>
              <w:rPr>
                <w:rFonts w:cstheme="minorHAnsi"/>
              </w:rPr>
            </w:pPr>
            <w:r>
              <w:rPr>
                <w:rFonts w:cstheme="minorHAnsi"/>
              </w:rPr>
              <w:t>BIO Category II (2) (4cr)</w:t>
            </w:r>
          </w:p>
          <w:p w14:paraId="7A8E287B" w14:textId="77777777" w:rsidR="004A7F3D" w:rsidRDefault="004A7F3D" w:rsidP="00842DBA">
            <w:pPr>
              <w:spacing w:after="0"/>
              <w:rPr>
                <w:rFonts w:cstheme="minorHAnsi"/>
              </w:rPr>
            </w:pPr>
          </w:p>
        </w:tc>
        <w:tc>
          <w:tcPr>
            <w:tcW w:w="671" w:type="pct"/>
          </w:tcPr>
          <w:p w14:paraId="3AB3EC9F" w14:textId="77777777" w:rsidR="004A7F3D" w:rsidRPr="006A68B8" w:rsidRDefault="004A7F3D" w:rsidP="007257D8">
            <w:pPr>
              <w:spacing w:after="0"/>
              <w:rPr>
                <w:rFonts w:cstheme="minorHAnsi"/>
              </w:rPr>
            </w:pPr>
          </w:p>
        </w:tc>
        <w:tc>
          <w:tcPr>
            <w:tcW w:w="712" w:type="pct"/>
          </w:tcPr>
          <w:p w14:paraId="23896602" w14:textId="77777777" w:rsidR="004A7F3D" w:rsidRPr="006A68B8" w:rsidRDefault="004A7F3D"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4A7F3D" w:rsidRPr="00597CC6" w14:paraId="03B1E7DB" w14:textId="77777777" w:rsidTr="000836B6">
        <w:trPr>
          <w:cantSplit/>
        </w:trPr>
        <w:tc>
          <w:tcPr>
            <w:tcW w:w="3617" w:type="pct"/>
          </w:tcPr>
          <w:p w14:paraId="14679DE1" w14:textId="77777777" w:rsidR="004A7F3D" w:rsidRDefault="004A7F3D" w:rsidP="004A7F3D">
            <w:pPr>
              <w:spacing w:after="0"/>
              <w:rPr>
                <w:rFonts w:cstheme="minorHAnsi"/>
              </w:rPr>
            </w:pPr>
            <w:r>
              <w:rPr>
                <w:rFonts w:cstheme="minorHAnsi"/>
              </w:rPr>
              <w:t>BIO Category III (3) (4cr)</w:t>
            </w:r>
          </w:p>
          <w:p w14:paraId="7A9F4510" w14:textId="77777777" w:rsidR="004A7F3D" w:rsidRDefault="004A7F3D" w:rsidP="00842DBA">
            <w:pPr>
              <w:spacing w:after="0"/>
              <w:rPr>
                <w:rFonts w:cstheme="minorHAnsi"/>
              </w:rPr>
            </w:pPr>
          </w:p>
        </w:tc>
        <w:tc>
          <w:tcPr>
            <w:tcW w:w="671" w:type="pct"/>
          </w:tcPr>
          <w:p w14:paraId="4B2970DF" w14:textId="77777777" w:rsidR="004A7F3D" w:rsidRPr="006A68B8" w:rsidRDefault="004A7F3D" w:rsidP="007257D8">
            <w:pPr>
              <w:spacing w:after="0"/>
              <w:rPr>
                <w:rFonts w:cstheme="minorHAnsi"/>
              </w:rPr>
            </w:pPr>
          </w:p>
        </w:tc>
        <w:tc>
          <w:tcPr>
            <w:tcW w:w="712" w:type="pct"/>
          </w:tcPr>
          <w:p w14:paraId="0FDBF0CF" w14:textId="77777777" w:rsidR="004A7F3D" w:rsidRPr="006A68B8" w:rsidRDefault="004A7F3D"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60293871" w:rsidR="003A6270" w:rsidRDefault="00842DBA" w:rsidP="007257D8">
            <w:pPr>
              <w:spacing w:after="0"/>
              <w:rPr>
                <w:b/>
                <w:bCs/>
              </w:rPr>
            </w:pPr>
            <w:r>
              <w:rPr>
                <w:b/>
                <w:bCs/>
              </w:rPr>
              <w:t>Biology Major Elective</w:t>
            </w:r>
            <w:r w:rsidR="003A6270">
              <w:rPr>
                <w:b/>
                <w:bCs/>
              </w:rPr>
              <w:t xml:space="preserve"> Requirements (</w:t>
            </w:r>
            <w:r w:rsidR="004A7F3D">
              <w:rPr>
                <w:b/>
                <w:bCs/>
              </w:rPr>
              <w:t>4</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 xml:space="preserve">Any upper division biology courses consisting of those courses above BIO 199, </w:t>
            </w:r>
            <w:proofErr w:type="spellStart"/>
            <w:r w:rsidRPr="00D93917">
              <w:rPr>
                <w:rFonts w:ascii="Times New Roman" w:hAnsi="Times New Roman"/>
              </w:rPr>
              <w:t>ENS</w:t>
            </w:r>
            <w:proofErr w:type="spellEnd"/>
            <w:r w:rsidRPr="00D93917">
              <w:rPr>
                <w:rFonts w:ascii="Times New Roman" w:hAnsi="Times New Roman"/>
              </w:rPr>
              <w:t xml:space="preserve">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103A12" w:rsidRPr="00597CC6" w14:paraId="64E224B4" w14:textId="77777777" w:rsidTr="000836B6">
        <w:trPr>
          <w:cantSplit/>
        </w:trPr>
        <w:tc>
          <w:tcPr>
            <w:tcW w:w="3617" w:type="pct"/>
          </w:tcPr>
          <w:p w14:paraId="52A70B32" w14:textId="77777777" w:rsidR="00103A12" w:rsidRDefault="00103A12" w:rsidP="00103A12">
            <w:pPr>
              <w:spacing w:after="0"/>
              <w:rPr>
                <w:rFonts w:cstheme="minorHAnsi"/>
              </w:rPr>
            </w:pPr>
            <w:r>
              <w:rPr>
                <w:rFonts w:cstheme="minorHAnsi"/>
              </w:rPr>
              <w:t>Biology Major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4ABC790A" w:rsidR="007257D8" w:rsidRDefault="007257D8" w:rsidP="00F37D7B">
      <w:pPr>
        <w:tabs>
          <w:tab w:val="left" w:pos="2790"/>
        </w:tabs>
        <w:spacing w:after="0"/>
      </w:pPr>
    </w:p>
    <w:p w14:paraId="1E495758" w14:textId="77777777" w:rsidR="00F37D7B" w:rsidRPr="00752C28" w:rsidRDefault="00F37D7B" w:rsidP="00F37D7B">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37D7B" w:rsidRPr="00D421C1" w14:paraId="36255CFD" w14:textId="77777777" w:rsidTr="00A55A62">
        <w:trPr>
          <w:cantSplit/>
          <w:tblHeader/>
        </w:trPr>
        <w:tc>
          <w:tcPr>
            <w:tcW w:w="3617" w:type="pct"/>
            <w:shd w:val="clear" w:color="auto" w:fill="D0CECE" w:themeFill="background2" w:themeFillShade="E6"/>
          </w:tcPr>
          <w:p w14:paraId="7EA894D8" w14:textId="77777777" w:rsidR="00F37D7B" w:rsidRDefault="00F37D7B" w:rsidP="00A55A62">
            <w:pPr>
              <w:spacing w:after="0"/>
              <w:rPr>
                <w:b/>
                <w:bCs/>
              </w:rPr>
            </w:pPr>
            <w:r>
              <w:rPr>
                <w:b/>
                <w:bCs/>
              </w:rPr>
              <w:t>College of Business Lower Core Requirements (28 Credits)</w:t>
            </w:r>
          </w:p>
          <w:p w14:paraId="2463266B" w14:textId="77777777" w:rsidR="00F37D7B" w:rsidRPr="005067AF" w:rsidRDefault="00F37D7B" w:rsidP="00A55A62">
            <w:pPr>
              <w:spacing w:after="0"/>
              <w:rPr>
                <w:rFonts w:ascii="Times New Roman" w:hAnsi="Times New Roman"/>
                <w:sz w:val="21"/>
                <w:szCs w:val="21"/>
              </w:rPr>
            </w:pPr>
          </w:p>
        </w:tc>
        <w:tc>
          <w:tcPr>
            <w:tcW w:w="671" w:type="pct"/>
            <w:shd w:val="clear" w:color="auto" w:fill="D0CECE" w:themeFill="background2" w:themeFillShade="E6"/>
          </w:tcPr>
          <w:p w14:paraId="0AC5ABC5" w14:textId="77777777" w:rsidR="00F37D7B" w:rsidRPr="00D421C1" w:rsidRDefault="00F37D7B" w:rsidP="00A55A62">
            <w:pPr>
              <w:spacing w:after="0"/>
              <w:rPr>
                <w:b/>
                <w:bCs/>
              </w:rPr>
            </w:pPr>
            <w:r w:rsidRPr="00D421C1">
              <w:rPr>
                <w:b/>
                <w:bCs/>
              </w:rPr>
              <w:t>Course Taken</w:t>
            </w:r>
          </w:p>
        </w:tc>
        <w:tc>
          <w:tcPr>
            <w:tcW w:w="712" w:type="pct"/>
            <w:shd w:val="clear" w:color="auto" w:fill="D0CECE" w:themeFill="background2" w:themeFillShade="E6"/>
          </w:tcPr>
          <w:p w14:paraId="5C5B5053" w14:textId="77777777" w:rsidR="00F37D7B" w:rsidRPr="00D421C1" w:rsidRDefault="00F37D7B" w:rsidP="00A55A62">
            <w:pPr>
              <w:spacing w:after="0"/>
              <w:rPr>
                <w:b/>
                <w:bCs/>
              </w:rPr>
            </w:pPr>
            <w:r w:rsidRPr="00D421C1">
              <w:rPr>
                <w:b/>
                <w:bCs/>
              </w:rPr>
              <w:t>Semester Taken</w:t>
            </w:r>
          </w:p>
        </w:tc>
      </w:tr>
      <w:tr w:rsidR="00F37D7B" w:rsidRPr="00597CC6" w14:paraId="64A54169" w14:textId="77777777" w:rsidTr="00A55A62">
        <w:trPr>
          <w:cantSplit/>
        </w:trPr>
        <w:tc>
          <w:tcPr>
            <w:tcW w:w="3617" w:type="pct"/>
          </w:tcPr>
          <w:p w14:paraId="526D31C5" w14:textId="77777777" w:rsidR="00F37D7B" w:rsidRDefault="00F37D7B" w:rsidP="00A55A62">
            <w:pPr>
              <w:spacing w:after="0"/>
            </w:pPr>
            <w:r>
              <w:t>BUS 101 (4cr) – Introduction to Global Business</w:t>
            </w:r>
          </w:p>
          <w:p w14:paraId="421B46EE" w14:textId="77777777" w:rsidR="00F37D7B" w:rsidRPr="00141531" w:rsidRDefault="00F37D7B" w:rsidP="00A55A62">
            <w:pPr>
              <w:spacing w:after="0"/>
              <w:rPr>
                <w:i/>
                <w:iCs/>
              </w:rPr>
            </w:pPr>
            <w:r>
              <w:rPr>
                <w:i/>
                <w:iCs/>
              </w:rPr>
              <w:t>Pre/Co-requisite: AWR 101 and UTAMPA 101, UTAMPA 103, UTAMPA 104 or HON 100</w:t>
            </w:r>
          </w:p>
        </w:tc>
        <w:tc>
          <w:tcPr>
            <w:tcW w:w="671" w:type="pct"/>
          </w:tcPr>
          <w:p w14:paraId="2B7CF5AC" w14:textId="77777777" w:rsidR="00F37D7B" w:rsidRPr="00597CC6" w:rsidRDefault="00F37D7B" w:rsidP="00A55A62">
            <w:pPr>
              <w:spacing w:after="0"/>
            </w:pPr>
          </w:p>
        </w:tc>
        <w:tc>
          <w:tcPr>
            <w:tcW w:w="712" w:type="pct"/>
          </w:tcPr>
          <w:p w14:paraId="73E99FD2" w14:textId="77777777" w:rsidR="00F37D7B" w:rsidRPr="00597CC6" w:rsidRDefault="00F37D7B" w:rsidP="00A55A62">
            <w:pPr>
              <w:spacing w:after="0"/>
            </w:pPr>
          </w:p>
        </w:tc>
      </w:tr>
      <w:tr w:rsidR="00F37D7B" w:rsidRPr="00597CC6" w14:paraId="3478E500" w14:textId="77777777" w:rsidTr="00A55A62">
        <w:trPr>
          <w:cantSplit/>
        </w:trPr>
        <w:tc>
          <w:tcPr>
            <w:tcW w:w="3617" w:type="pct"/>
          </w:tcPr>
          <w:p w14:paraId="32CB3861" w14:textId="77777777" w:rsidR="00F37D7B" w:rsidRDefault="00F37D7B" w:rsidP="00A55A62">
            <w:pPr>
              <w:spacing w:after="0"/>
            </w:pPr>
            <w:r>
              <w:t>ACC 202 (4cr) – Financial Accounting Information</w:t>
            </w:r>
          </w:p>
          <w:p w14:paraId="393EB5E8" w14:textId="77777777" w:rsidR="00F37D7B" w:rsidRPr="00597CC6" w:rsidRDefault="00F37D7B" w:rsidP="00A55A62">
            <w:pPr>
              <w:spacing w:after="0"/>
            </w:pPr>
          </w:p>
        </w:tc>
        <w:tc>
          <w:tcPr>
            <w:tcW w:w="671" w:type="pct"/>
          </w:tcPr>
          <w:p w14:paraId="35D568DD" w14:textId="77777777" w:rsidR="00F37D7B" w:rsidRPr="00597CC6" w:rsidRDefault="00F37D7B" w:rsidP="00A55A62">
            <w:pPr>
              <w:spacing w:after="0"/>
            </w:pPr>
          </w:p>
        </w:tc>
        <w:tc>
          <w:tcPr>
            <w:tcW w:w="712" w:type="pct"/>
          </w:tcPr>
          <w:p w14:paraId="5724A91F" w14:textId="77777777" w:rsidR="00F37D7B" w:rsidRPr="00597CC6" w:rsidRDefault="00F37D7B" w:rsidP="00A55A62">
            <w:pPr>
              <w:spacing w:after="0"/>
            </w:pPr>
          </w:p>
        </w:tc>
      </w:tr>
      <w:tr w:rsidR="00F37D7B" w:rsidRPr="00597CC6" w14:paraId="41415BF4" w14:textId="77777777" w:rsidTr="00A55A62">
        <w:trPr>
          <w:cantSplit/>
        </w:trPr>
        <w:tc>
          <w:tcPr>
            <w:tcW w:w="3617" w:type="pct"/>
          </w:tcPr>
          <w:p w14:paraId="1CF60991" w14:textId="77777777" w:rsidR="00F37D7B" w:rsidRDefault="00F37D7B" w:rsidP="00A55A62">
            <w:pPr>
              <w:spacing w:after="0"/>
            </w:pPr>
            <w:r>
              <w:t>ACC 203 (4cr) – Managerial Accounting</w:t>
            </w:r>
          </w:p>
          <w:p w14:paraId="25D9CDFA" w14:textId="77777777" w:rsidR="00F37D7B" w:rsidRPr="00EE01D4" w:rsidRDefault="00F37D7B" w:rsidP="00A55A62">
            <w:pPr>
              <w:spacing w:after="0"/>
              <w:rPr>
                <w:i/>
                <w:iCs/>
              </w:rPr>
            </w:pPr>
            <w:r>
              <w:rPr>
                <w:i/>
                <w:iCs/>
              </w:rPr>
              <w:t>Pre-requisite: ACC 202 and MAT 150 or higher or Math Placement of 2 or higher</w:t>
            </w:r>
          </w:p>
        </w:tc>
        <w:tc>
          <w:tcPr>
            <w:tcW w:w="671" w:type="pct"/>
          </w:tcPr>
          <w:p w14:paraId="2FBFC28B" w14:textId="77777777" w:rsidR="00F37D7B" w:rsidRPr="00597CC6" w:rsidRDefault="00F37D7B" w:rsidP="00A55A62">
            <w:pPr>
              <w:spacing w:after="0"/>
            </w:pPr>
          </w:p>
        </w:tc>
        <w:tc>
          <w:tcPr>
            <w:tcW w:w="712" w:type="pct"/>
          </w:tcPr>
          <w:p w14:paraId="6A97165A" w14:textId="77777777" w:rsidR="00F37D7B" w:rsidRPr="00597CC6" w:rsidRDefault="00F37D7B" w:rsidP="00A55A62">
            <w:pPr>
              <w:spacing w:after="0"/>
            </w:pPr>
          </w:p>
        </w:tc>
      </w:tr>
      <w:tr w:rsidR="00F37D7B" w:rsidRPr="00597CC6" w14:paraId="6D80BB13" w14:textId="77777777" w:rsidTr="00A55A62">
        <w:trPr>
          <w:cantSplit/>
        </w:trPr>
        <w:tc>
          <w:tcPr>
            <w:tcW w:w="3617" w:type="pct"/>
          </w:tcPr>
          <w:p w14:paraId="037170A4" w14:textId="77777777" w:rsidR="00F37D7B" w:rsidRPr="00597CC6" w:rsidRDefault="00F37D7B" w:rsidP="00A55A62">
            <w:pPr>
              <w:spacing w:after="0"/>
            </w:pPr>
            <w:r>
              <w:t>ECO 204 (4cr) – Principles of Microeconomics (Can fulfill Spartan Studies Distribution Requirements)</w:t>
            </w:r>
          </w:p>
        </w:tc>
        <w:tc>
          <w:tcPr>
            <w:tcW w:w="671" w:type="pct"/>
          </w:tcPr>
          <w:p w14:paraId="31FB049E" w14:textId="77777777" w:rsidR="00F37D7B" w:rsidRPr="00597CC6" w:rsidRDefault="00F37D7B" w:rsidP="00A55A62">
            <w:pPr>
              <w:spacing w:after="0"/>
            </w:pPr>
          </w:p>
        </w:tc>
        <w:tc>
          <w:tcPr>
            <w:tcW w:w="712" w:type="pct"/>
          </w:tcPr>
          <w:p w14:paraId="05ECEE5B" w14:textId="77777777" w:rsidR="00F37D7B" w:rsidRPr="00597CC6" w:rsidRDefault="00F37D7B" w:rsidP="00A55A62">
            <w:pPr>
              <w:spacing w:after="0"/>
            </w:pPr>
          </w:p>
        </w:tc>
      </w:tr>
      <w:tr w:rsidR="00F37D7B" w:rsidRPr="00597CC6" w14:paraId="2E6BC0BB" w14:textId="77777777" w:rsidTr="00A55A62">
        <w:trPr>
          <w:cantSplit/>
        </w:trPr>
        <w:tc>
          <w:tcPr>
            <w:tcW w:w="3617" w:type="pct"/>
          </w:tcPr>
          <w:p w14:paraId="7E95B392" w14:textId="77777777" w:rsidR="00F37D7B" w:rsidRDefault="00F37D7B" w:rsidP="00A55A62">
            <w:pPr>
              <w:spacing w:after="0"/>
            </w:pPr>
            <w:r>
              <w:lastRenderedPageBreak/>
              <w:t>ECO 205 (4cr) – Principles of Macroeconomics</w:t>
            </w:r>
          </w:p>
          <w:p w14:paraId="5016E8FD" w14:textId="77777777" w:rsidR="00F37D7B" w:rsidRPr="00141531" w:rsidRDefault="00F37D7B" w:rsidP="00A55A62">
            <w:pPr>
              <w:spacing w:after="0"/>
            </w:pPr>
          </w:p>
        </w:tc>
        <w:tc>
          <w:tcPr>
            <w:tcW w:w="671" w:type="pct"/>
          </w:tcPr>
          <w:p w14:paraId="19F522FB" w14:textId="77777777" w:rsidR="00F37D7B" w:rsidRPr="00597CC6" w:rsidRDefault="00F37D7B" w:rsidP="00A55A62">
            <w:pPr>
              <w:spacing w:after="0"/>
            </w:pPr>
          </w:p>
        </w:tc>
        <w:tc>
          <w:tcPr>
            <w:tcW w:w="712" w:type="pct"/>
          </w:tcPr>
          <w:p w14:paraId="6C4BAE54" w14:textId="77777777" w:rsidR="00F37D7B" w:rsidRPr="00597CC6" w:rsidRDefault="00F37D7B" w:rsidP="00A55A62">
            <w:pPr>
              <w:spacing w:after="0"/>
            </w:pPr>
          </w:p>
        </w:tc>
      </w:tr>
      <w:tr w:rsidR="00F37D7B" w:rsidRPr="00597CC6" w14:paraId="01D37579" w14:textId="77777777" w:rsidTr="00A55A62">
        <w:trPr>
          <w:cantSplit/>
        </w:trPr>
        <w:tc>
          <w:tcPr>
            <w:tcW w:w="3617" w:type="pct"/>
          </w:tcPr>
          <w:p w14:paraId="76CD9548" w14:textId="77777777" w:rsidR="00F37D7B" w:rsidRDefault="00F37D7B" w:rsidP="00A55A62">
            <w:pPr>
              <w:spacing w:after="0"/>
            </w:pPr>
            <w:proofErr w:type="spellStart"/>
            <w:r>
              <w:t>ITM</w:t>
            </w:r>
            <w:proofErr w:type="spellEnd"/>
            <w:r>
              <w:t xml:space="preserve"> 220 (4cr) – Management Information Systems</w:t>
            </w:r>
          </w:p>
          <w:p w14:paraId="47E4D2B5" w14:textId="77777777" w:rsidR="00F37D7B" w:rsidRPr="00141531" w:rsidRDefault="00F37D7B" w:rsidP="00A55A62">
            <w:pPr>
              <w:spacing w:after="0"/>
              <w:rPr>
                <w:i/>
                <w:iCs/>
              </w:rPr>
            </w:pPr>
            <w:r>
              <w:rPr>
                <w:i/>
                <w:iCs/>
              </w:rPr>
              <w:t>Pre-requisite: BUS 101 and UTAMPA 101, UTAMPA 103, UTAMPA 104 or HON 100</w:t>
            </w:r>
          </w:p>
        </w:tc>
        <w:tc>
          <w:tcPr>
            <w:tcW w:w="671" w:type="pct"/>
          </w:tcPr>
          <w:p w14:paraId="307444CB" w14:textId="77777777" w:rsidR="00F37D7B" w:rsidRPr="00597CC6" w:rsidRDefault="00F37D7B" w:rsidP="00A55A62">
            <w:pPr>
              <w:spacing w:after="0"/>
            </w:pPr>
          </w:p>
        </w:tc>
        <w:tc>
          <w:tcPr>
            <w:tcW w:w="712" w:type="pct"/>
          </w:tcPr>
          <w:p w14:paraId="777FEDD1" w14:textId="77777777" w:rsidR="00F37D7B" w:rsidRPr="00597CC6" w:rsidRDefault="00F37D7B" w:rsidP="00A55A62">
            <w:pPr>
              <w:spacing w:after="0"/>
            </w:pPr>
          </w:p>
        </w:tc>
      </w:tr>
      <w:tr w:rsidR="00F37D7B" w:rsidRPr="00597CC6" w14:paraId="4E624372" w14:textId="77777777" w:rsidTr="00A55A62">
        <w:trPr>
          <w:cantSplit/>
        </w:trPr>
        <w:tc>
          <w:tcPr>
            <w:tcW w:w="3617" w:type="pct"/>
          </w:tcPr>
          <w:p w14:paraId="284E50E4" w14:textId="77777777" w:rsidR="00F37D7B" w:rsidRDefault="00F37D7B" w:rsidP="00A55A62">
            <w:pPr>
              <w:spacing w:after="0"/>
            </w:pPr>
            <w:proofErr w:type="spellStart"/>
            <w:r>
              <w:t>QMB</w:t>
            </w:r>
            <w:proofErr w:type="spellEnd"/>
            <w:r>
              <w:t xml:space="preserve"> 210 (4cr) – Business Statistics and Analytics</w:t>
            </w:r>
          </w:p>
          <w:p w14:paraId="5F81FB91" w14:textId="77777777" w:rsidR="00F37D7B" w:rsidRDefault="00F37D7B" w:rsidP="00A55A62">
            <w:pPr>
              <w:spacing w:after="0"/>
            </w:pPr>
            <w:r>
              <w:rPr>
                <w:i/>
                <w:iCs/>
              </w:rPr>
              <w:t>Pre-requisite: MAT 160 or higher and UTAMPA 101, UTAMPA 103, UTAMPA 104 or HON 100</w:t>
            </w:r>
          </w:p>
        </w:tc>
        <w:tc>
          <w:tcPr>
            <w:tcW w:w="671" w:type="pct"/>
          </w:tcPr>
          <w:p w14:paraId="189CD81F" w14:textId="77777777" w:rsidR="00F37D7B" w:rsidRPr="00597CC6" w:rsidRDefault="00F37D7B" w:rsidP="00A55A62">
            <w:pPr>
              <w:spacing w:after="0"/>
            </w:pPr>
          </w:p>
        </w:tc>
        <w:tc>
          <w:tcPr>
            <w:tcW w:w="712" w:type="pct"/>
          </w:tcPr>
          <w:p w14:paraId="541BED0F" w14:textId="77777777" w:rsidR="00F37D7B" w:rsidRPr="00597CC6" w:rsidRDefault="00F37D7B" w:rsidP="00A55A62">
            <w:pPr>
              <w:spacing w:after="0"/>
            </w:pPr>
          </w:p>
        </w:tc>
      </w:tr>
    </w:tbl>
    <w:p w14:paraId="2AC254F1" w14:textId="77777777" w:rsidR="00F37D7B" w:rsidRDefault="00F37D7B" w:rsidP="00F37D7B">
      <w:pPr>
        <w:spacing w:after="0"/>
      </w:pPr>
    </w:p>
    <w:p w14:paraId="7C4163EF" w14:textId="77777777" w:rsidR="00F37D7B" w:rsidRPr="00752C28" w:rsidRDefault="00F37D7B" w:rsidP="00F37D7B">
      <w:pPr>
        <w:pStyle w:val="Heading3"/>
        <w:spacing w:before="0" w:after="0"/>
        <w:rPr>
          <w:sz w:val="24"/>
          <w:szCs w:val="28"/>
        </w:rPr>
      </w:pPr>
      <w:r>
        <w:rPr>
          <w:sz w:val="24"/>
          <w:szCs w:val="28"/>
        </w:rPr>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37D7B" w:rsidRPr="00D421C1" w14:paraId="2B1E6CD5" w14:textId="77777777" w:rsidTr="00A55A62">
        <w:trPr>
          <w:cantSplit/>
          <w:tblHeader/>
        </w:trPr>
        <w:tc>
          <w:tcPr>
            <w:tcW w:w="3617" w:type="pct"/>
            <w:shd w:val="clear" w:color="auto" w:fill="D0CECE" w:themeFill="background2" w:themeFillShade="E6"/>
          </w:tcPr>
          <w:p w14:paraId="73A3C57A" w14:textId="77777777" w:rsidR="00F37D7B" w:rsidRDefault="00F37D7B" w:rsidP="00A55A62">
            <w:pPr>
              <w:spacing w:after="0"/>
              <w:rPr>
                <w:b/>
                <w:bCs/>
              </w:rPr>
            </w:pPr>
            <w:r>
              <w:rPr>
                <w:b/>
                <w:bCs/>
              </w:rPr>
              <w:t>College of Business Upper Core Elective Requirements (4 Credits)</w:t>
            </w:r>
          </w:p>
          <w:p w14:paraId="6CDBCAAF" w14:textId="77777777" w:rsidR="00F37D7B" w:rsidRPr="005067AF" w:rsidRDefault="00F37D7B" w:rsidP="00A55A62">
            <w:pPr>
              <w:spacing w:after="0"/>
              <w:rPr>
                <w:rFonts w:ascii="Times New Roman" w:hAnsi="Times New Roman"/>
                <w:sz w:val="21"/>
                <w:szCs w:val="21"/>
              </w:rPr>
            </w:pPr>
          </w:p>
        </w:tc>
        <w:tc>
          <w:tcPr>
            <w:tcW w:w="671" w:type="pct"/>
            <w:shd w:val="clear" w:color="auto" w:fill="D0CECE" w:themeFill="background2" w:themeFillShade="E6"/>
          </w:tcPr>
          <w:p w14:paraId="46FB9508" w14:textId="77777777" w:rsidR="00F37D7B" w:rsidRPr="00D421C1" w:rsidRDefault="00F37D7B" w:rsidP="00A55A62">
            <w:pPr>
              <w:spacing w:after="0"/>
              <w:rPr>
                <w:b/>
                <w:bCs/>
              </w:rPr>
            </w:pPr>
            <w:r w:rsidRPr="00D421C1">
              <w:rPr>
                <w:b/>
                <w:bCs/>
              </w:rPr>
              <w:t>Course Taken</w:t>
            </w:r>
          </w:p>
        </w:tc>
        <w:tc>
          <w:tcPr>
            <w:tcW w:w="712" w:type="pct"/>
            <w:shd w:val="clear" w:color="auto" w:fill="D0CECE" w:themeFill="background2" w:themeFillShade="E6"/>
          </w:tcPr>
          <w:p w14:paraId="3C913EAE" w14:textId="77777777" w:rsidR="00F37D7B" w:rsidRPr="00D421C1" w:rsidRDefault="00F37D7B" w:rsidP="00A55A62">
            <w:pPr>
              <w:spacing w:after="0"/>
              <w:rPr>
                <w:b/>
                <w:bCs/>
              </w:rPr>
            </w:pPr>
            <w:r w:rsidRPr="00D421C1">
              <w:rPr>
                <w:b/>
                <w:bCs/>
              </w:rPr>
              <w:t>Semester Taken</w:t>
            </w:r>
          </w:p>
        </w:tc>
      </w:tr>
      <w:tr w:rsidR="00F37D7B" w:rsidRPr="00597CC6" w14:paraId="4150ED51" w14:textId="77777777" w:rsidTr="00A55A62">
        <w:trPr>
          <w:cantSplit/>
        </w:trPr>
        <w:tc>
          <w:tcPr>
            <w:tcW w:w="3617" w:type="pct"/>
          </w:tcPr>
          <w:p w14:paraId="4941F621" w14:textId="77777777" w:rsidR="00F37D7B" w:rsidRDefault="00F37D7B" w:rsidP="00A55A62">
            <w:pPr>
              <w:spacing w:after="0"/>
            </w:pPr>
            <w:r>
              <w:t>FIN 310 (4cr) – Financial Management</w:t>
            </w:r>
          </w:p>
          <w:p w14:paraId="028C2629" w14:textId="77777777" w:rsidR="00F37D7B" w:rsidRDefault="00F37D7B" w:rsidP="00A55A62">
            <w:pPr>
              <w:spacing w:after="0"/>
              <w:rPr>
                <w:i/>
                <w:iCs/>
              </w:rPr>
            </w:pPr>
            <w:r>
              <w:rPr>
                <w:i/>
                <w:iCs/>
              </w:rPr>
              <w:t xml:space="preserve">Pre-requisite: AWR 101 with a “C” or better, AWR 201, ACC 202, ACC 204, ECO 204, ECO 205, </w:t>
            </w:r>
            <w:proofErr w:type="spellStart"/>
            <w:r>
              <w:rPr>
                <w:i/>
                <w:iCs/>
              </w:rPr>
              <w:t>QMB</w:t>
            </w:r>
            <w:proofErr w:type="spellEnd"/>
            <w:r>
              <w:rPr>
                <w:i/>
                <w:iCs/>
              </w:rPr>
              <w:t xml:space="preserve"> 210, and COB Requirements for taking 300-Level Courses</w:t>
            </w:r>
          </w:p>
          <w:p w14:paraId="55A0A206" w14:textId="77777777" w:rsidR="00F37D7B" w:rsidRDefault="00F37D7B" w:rsidP="00A55A62">
            <w:pPr>
              <w:spacing w:after="0"/>
              <w:rPr>
                <w:i/>
                <w:iCs/>
              </w:rPr>
            </w:pPr>
            <w:r>
              <w:rPr>
                <w:i/>
                <w:iCs/>
              </w:rPr>
              <w:t>Co-Req: UTAMPA 101, UTAMPA 103, UTAMPA 104 or HON 100</w:t>
            </w:r>
          </w:p>
          <w:p w14:paraId="0E74A3B1" w14:textId="77777777" w:rsidR="00F37D7B" w:rsidRDefault="00F37D7B" w:rsidP="00A55A62">
            <w:pPr>
              <w:spacing w:after="0"/>
            </w:pPr>
            <w:r w:rsidRPr="00DB006B">
              <w:rPr>
                <w:b/>
                <w:bCs/>
              </w:rPr>
              <w:t>or</w:t>
            </w:r>
            <w:r>
              <w:rPr>
                <w:i/>
                <w:iCs/>
              </w:rPr>
              <w:t xml:space="preserve"> </w:t>
            </w:r>
            <w:r>
              <w:t>MGT 330 (4cr) – Principles of Management</w:t>
            </w:r>
          </w:p>
          <w:p w14:paraId="2BB869CF" w14:textId="77777777" w:rsidR="00F37D7B" w:rsidRDefault="00F37D7B" w:rsidP="00A55A62">
            <w:pPr>
              <w:spacing w:after="0"/>
              <w:rPr>
                <w:i/>
                <w:iCs/>
              </w:rPr>
            </w:pPr>
            <w:r>
              <w:rPr>
                <w:i/>
                <w:iCs/>
              </w:rPr>
              <w:t>Pre-requisite: AWR 101 with a “C” or better, AWR 201 and COB Requirements for taking 300-Level courses</w:t>
            </w:r>
          </w:p>
          <w:p w14:paraId="5CBFFFFE" w14:textId="77777777" w:rsidR="00F37D7B" w:rsidRDefault="00F37D7B" w:rsidP="00A55A62">
            <w:pPr>
              <w:spacing w:after="0"/>
            </w:pPr>
            <w:r w:rsidRPr="00DB006B">
              <w:rPr>
                <w:b/>
                <w:bCs/>
              </w:rPr>
              <w:t xml:space="preserve">or </w:t>
            </w:r>
            <w:r>
              <w:t>MKT 300 (4cr) – Principles of Marketing</w:t>
            </w:r>
          </w:p>
          <w:p w14:paraId="4CCC8C4A" w14:textId="77777777" w:rsidR="00F37D7B" w:rsidRDefault="00F37D7B" w:rsidP="00A55A62">
            <w:pPr>
              <w:spacing w:after="0"/>
              <w:rPr>
                <w:i/>
                <w:iCs/>
              </w:rPr>
            </w:pPr>
            <w:r>
              <w:rPr>
                <w:i/>
                <w:iCs/>
              </w:rPr>
              <w:t>Pre-requisite: AWR 101 with a “C” or better, ECO 204, and COB Requirements for taking 300-Level Courses</w:t>
            </w:r>
          </w:p>
          <w:p w14:paraId="5E2EC4A1" w14:textId="77777777" w:rsidR="00F37D7B" w:rsidRPr="00DB006B" w:rsidRDefault="00F37D7B" w:rsidP="00A55A62">
            <w:pPr>
              <w:spacing w:after="0"/>
            </w:pPr>
            <w:r>
              <w:rPr>
                <w:i/>
                <w:iCs/>
              </w:rPr>
              <w:t>Co-Req: UTAMPA 101, UTAMPA 103, UTAMPA 104, or HON 100</w:t>
            </w:r>
          </w:p>
        </w:tc>
        <w:tc>
          <w:tcPr>
            <w:tcW w:w="671" w:type="pct"/>
          </w:tcPr>
          <w:p w14:paraId="433A34D9" w14:textId="77777777" w:rsidR="00F37D7B" w:rsidRPr="00597CC6" w:rsidRDefault="00F37D7B" w:rsidP="00A55A62">
            <w:pPr>
              <w:spacing w:after="0"/>
            </w:pPr>
          </w:p>
        </w:tc>
        <w:tc>
          <w:tcPr>
            <w:tcW w:w="712" w:type="pct"/>
          </w:tcPr>
          <w:p w14:paraId="2B0A32F0" w14:textId="77777777" w:rsidR="00F37D7B" w:rsidRPr="00597CC6" w:rsidRDefault="00F37D7B" w:rsidP="00A55A62">
            <w:pPr>
              <w:spacing w:after="0"/>
            </w:pPr>
          </w:p>
        </w:tc>
      </w:tr>
    </w:tbl>
    <w:p w14:paraId="58AD04E1" w14:textId="77777777" w:rsidR="00F37D7B" w:rsidRPr="00800091" w:rsidRDefault="00F37D7B" w:rsidP="00F37D7B">
      <w:pPr>
        <w:spacing w:after="0"/>
        <w:rPr>
          <w:sz w:val="18"/>
          <w:szCs w:val="18"/>
        </w:rPr>
      </w:pPr>
    </w:p>
    <w:p w14:paraId="00A11E62" w14:textId="77777777" w:rsidR="00F37D7B" w:rsidRPr="003A6270" w:rsidRDefault="00F37D7B" w:rsidP="00F37D7B">
      <w:pPr>
        <w:spacing w:after="0"/>
      </w:pPr>
    </w:p>
    <w:p w14:paraId="29939860" w14:textId="77777777" w:rsidR="00F37D7B" w:rsidRPr="003A6270" w:rsidRDefault="00F37D7B" w:rsidP="00F37D7B">
      <w:pPr>
        <w:tabs>
          <w:tab w:val="left" w:pos="2790"/>
        </w:tabs>
        <w:spacing w:after="0"/>
      </w:pPr>
    </w:p>
    <w:sectPr w:rsidR="00F37D7B"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2656C"/>
    <w:rsid w:val="000652B6"/>
    <w:rsid w:val="000B6A27"/>
    <w:rsid w:val="000B7FC0"/>
    <w:rsid w:val="000D0B20"/>
    <w:rsid w:val="000D390D"/>
    <w:rsid w:val="00103A12"/>
    <w:rsid w:val="00191592"/>
    <w:rsid w:val="001C0A72"/>
    <w:rsid w:val="001F6F90"/>
    <w:rsid w:val="002270DF"/>
    <w:rsid w:val="00230D07"/>
    <w:rsid w:val="00233CE6"/>
    <w:rsid w:val="00235F2A"/>
    <w:rsid w:val="002566EE"/>
    <w:rsid w:val="00290ABF"/>
    <w:rsid w:val="002946E6"/>
    <w:rsid w:val="002D7EC7"/>
    <w:rsid w:val="002E08A0"/>
    <w:rsid w:val="002F43B3"/>
    <w:rsid w:val="00310FB1"/>
    <w:rsid w:val="00366CF4"/>
    <w:rsid w:val="003A3329"/>
    <w:rsid w:val="003A6270"/>
    <w:rsid w:val="00403CB1"/>
    <w:rsid w:val="00413209"/>
    <w:rsid w:val="00422485"/>
    <w:rsid w:val="00433553"/>
    <w:rsid w:val="00437632"/>
    <w:rsid w:val="004411A7"/>
    <w:rsid w:val="00443AAD"/>
    <w:rsid w:val="0046097D"/>
    <w:rsid w:val="00475D23"/>
    <w:rsid w:val="00484B93"/>
    <w:rsid w:val="004A7F3D"/>
    <w:rsid w:val="005067AF"/>
    <w:rsid w:val="005339EA"/>
    <w:rsid w:val="0054257A"/>
    <w:rsid w:val="005568F4"/>
    <w:rsid w:val="00576E3F"/>
    <w:rsid w:val="00597CC6"/>
    <w:rsid w:val="005A57B8"/>
    <w:rsid w:val="005B72A2"/>
    <w:rsid w:val="005C64DC"/>
    <w:rsid w:val="005D1B18"/>
    <w:rsid w:val="005D292B"/>
    <w:rsid w:val="005F79E4"/>
    <w:rsid w:val="0063579D"/>
    <w:rsid w:val="0064090B"/>
    <w:rsid w:val="006464A0"/>
    <w:rsid w:val="00673707"/>
    <w:rsid w:val="006A68B8"/>
    <w:rsid w:val="006E0A87"/>
    <w:rsid w:val="006F2877"/>
    <w:rsid w:val="007257D8"/>
    <w:rsid w:val="00726D6E"/>
    <w:rsid w:val="00735149"/>
    <w:rsid w:val="00752C28"/>
    <w:rsid w:val="007A0E31"/>
    <w:rsid w:val="007F140B"/>
    <w:rsid w:val="008102C4"/>
    <w:rsid w:val="00842DBA"/>
    <w:rsid w:val="00856BCB"/>
    <w:rsid w:val="00880BBB"/>
    <w:rsid w:val="008C2E06"/>
    <w:rsid w:val="008E3B42"/>
    <w:rsid w:val="008F4595"/>
    <w:rsid w:val="00902A5F"/>
    <w:rsid w:val="009431D7"/>
    <w:rsid w:val="00987D73"/>
    <w:rsid w:val="009A4305"/>
    <w:rsid w:val="009E320D"/>
    <w:rsid w:val="00A12A9C"/>
    <w:rsid w:val="00A5113C"/>
    <w:rsid w:val="00A52490"/>
    <w:rsid w:val="00A54351"/>
    <w:rsid w:val="00A82768"/>
    <w:rsid w:val="00AA7C8C"/>
    <w:rsid w:val="00AE0437"/>
    <w:rsid w:val="00B26CAC"/>
    <w:rsid w:val="00B62751"/>
    <w:rsid w:val="00BE4E97"/>
    <w:rsid w:val="00BF6D7D"/>
    <w:rsid w:val="00BF7739"/>
    <w:rsid w:val="00C20C31"/>
    <w:rsid w:val="00CB6122"/>
    <w:rsid w:val="00CC270F"/>
    <w:rsid w:val="00D421C1"/>
    <w:rsid w:val="00D54E6A"/>
    <w:rsid w:val="00D6459B"/>
    <w:rsid w:val="00D678A4"/>
    <w:rsid w:val="00D77D18"/>
    <w:rsid w:val="00D93917"/>
    <w:rsid w:val="00E32A00"/>
    <w:rsid w:val="00E415F7"/>
    <w:rsid w:val="00E441B3"/>
    <w:rsid w:val="00E55358"/>
    <w:rsid w:val="00EA684D"/>
    <w:rsid w:val="00EA6BBF"/>
    <w:rsid w:val="00EF2C1D"/>
    <w:rsid w:val="00F37D7B"/>
    <w:rsid w:val="00F423EC"/>
    <w:rsid w:val="00F60F78"/>
    <w:rsid w:val="00F60F98"/>
    <w:rsid w:val="00F91924"/>
    <w:rsid w:val="00F96F24"/>
    <w:rsid w:val="00FB401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t.smartcatalogiq.com/en/current/catalog/college-of-natural-and-health-sciences/department-of-biology/departmental-degre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301</Words>
  <Characters>742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87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Organismal w/ Business</dc:title>
  <dc:subject/>
  <dc:creator>The University of Tampa</dc:creator>
  <cp:keywords>Unofficial, Degree, Planning, Worksheet, Major, BS, in, Biology, Organismal, w/, Business, The, University, of, Tampa</cp:keywords>
  <dc:description/>
  <cp:lastModifiedBy>Asia Brown</cp:lastModifiedBy>
  <cp:revision>7</cp:revision>
  <dcterms:created xsi:type="dcterms:W3CDTF">2023-08-21T15:09:00Z</dcterms:created>
  <dcterms:modified xsi:type="dcterms:W3CDTF">2023-09-20T20:39:00Z</dcterms:modified>
  <cp:category/>
</cp:coreProperties>
</file>